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8F" w:rsidRPr="003B20D4" w:rsidRDefault="00F4418F" w:rsidP="00F4418F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:rsidR="00F4418F" w:rsidRPr="007D502E" w:rsidRDefault="00F4418F" w:rsidP="00F4418F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F4418F" w:rsidRDefault="00F4418F" w:rsidP="00F4418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uman Rights</w:t>
      </w:r>
      <w:r>
        <w:rPr>
          <w:b/>
          <w:sz w:val="28"/>
          <w:szCs w:val="28"/>
          <w:lang w:val="ky-KG"/>
        </w:rPr>
        <w:t xml:space="preserve"> </w:t>
      </w:r>
      <w:r>
        <w:rPr>
          <w:b/>
          <w:sz w:val="28"/>
          <w:szCs w:val="28"/>
          <w:lang w:val="en-US"/>
        </w:rPr>
        <w:t xml:space="preserve">Concentration </w:t>
      </w:r>
    </w:p>
    <w:p w:rsidR="007405E4" w:rsidRPr="007405E4" w:rsidRDefault="00F4418F" w:rsidP="00F4418F">
      <w:pPr>
        <w:pStyle w:val="1"/>
        <w:spacing w:line="288" w:lineRule="auto"/>
        <w:jc w:val="center"/>
        <w:rPr>
          <w:bCs w:val="0"/>
          <w:sz w:val="8"/>
          <w:szCs w:val="8"/>
        </w:rPr>
      </w:pPr>
      <w:r w:rsidRPr="007D502E">
        <w:rPr>
          <w:sz w:val="28"/>
          <w:szCs w:val="28"/>
        </w:rPr>
        <w:t>20/</w:t>
      </w:r>
      <w:r>
        <w:rPr>
          <w:sz w:val="28"/>
          <w:szCs w:val="28"/>
        </w:rPr>
        <w:t>21 AY Checklist</w:t>
      </w: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812"/>
        <w:gridCol w:w="851"/>
        <w:gridCol w:w="572"/>
        <w:gridCol w:w="562"/>
        <w:gridCol w:w="851"/>
        <w:gridCol w:w="1984"/>
      </w:tblGrid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EC2A78" w:rsidP="00AE33BB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General Education – 98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72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576D8D" w:rsidRPr="00EA413B" w:rsidTr="00550700">
        <w:tc>
          <w:tcPr>
            <w:tcW w:w="5812" w:type="dxa"/>
          </w:tcPr>
          <w:p w:rsidR="00576D8D" w:rsidRPr="00EA413B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FYS I: English language for Liberal Arts - </w:t>
            </w:r>
            <w:r>
              <w:rPr>
                <w:rFonts w:ascii="Times New Roman" w:hAnsi="Times New Roman"/>
                <w:lang w:val="en-US"/>
              </w:rPr>
              <w:t>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 </w:t>
            </w:r>
          </w:p>
          <w:p w:rsidR="00576D8D" w:rsidRDefault="00576D8D" w:rsidP="00576D8D">
            <w:pPr>
              <w:rPr>
                <w:b/>
                <w:lang w:val="en-US"/>
              </w:rPr>
            </w:pPr>
            <w:r w:rsidRPr="007D369E">
              <w:rPr>
                <w:rFonts w:eastAsia="Calibri"/>
                <w:lang w:val="en-US" w:eastAsia="en-US"/>
              </w:rPr>
              <w:t>English Composition for Liberal Arts I – 6 credits</w:t>
            </w:r>
            <w:r>
              <w:rPr>
                <w:b/>
                <w:lang w:val="en-US"/>
              </w:rPr>
              <w:t xml:space="preserve"> </w:t>
            </w:r>
          </w:p>
          <w:p w:rsidR="00576D8D" w:rsidRPr="00877BAB" w:rsidRDefault="00576D8D" w:rsidP="00576D8D">
            <w:pPr>
              <w:rPr>
                <w:lang w:val="en-US"/>
              </w:rPr>
            </w:pPr>
            <w:r w:rsidRPr="00877BAB">
              <w:rPr>
                <w:lang w:val="en-US"/>
              </w:rPr>
              <w:t>Introduction to Philosophy I (part of FYS</w:t>
            </w:r>
            <w:r>
              <w:rPr>
                <w:lang w:val="en-US"/>
              </w:rPr>
              <w:t xml:space="preserve"> I</w:t>
            </w:r>
            <w:r w:rsidRPr="00877BAB">
              <w:rPr>
                <w:lang w:val="en-US"/>
              </w:rPr>
              <w:t>)</w:t>
            </w:r>
            <w:r>
              <w:rPr>
                <w:lang w:val="en-US"/>
              </w:rPr>
              <w:t xml:space="preserve"> – 2 credits </w:t>
            </w:r>
          </w:p>
        </w:tc>
        <w:tc>
          <w:tcPr>
            <w:tcW w:w="851" w:type="dxa"/>
            <w:vAlign w:val="center"/>
          </w:tcPr>
          <w:p w:rsidR="00576D8D" w:rsidRPr="00EA413B" w:rsidRDefault="00576D8D" w:rsidP="00576D8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186" style="position:absolute;left:0;text-align:left;margin-left:1.3pt;margin-top:15.25pt;width:15.9pt;height:11.2pt;z-index:2519173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Dk4edP3AAAAAYBAAAPAAAAZHJzL2Rv&#10;d25yZXYueG1sTI7BTsMwEETvSPyDtUjcqN0ElRKyqUolTpxoUave3HhJotrrKHbbwNdjTvQ4mtGb&#10;Vy5GZ8WZhtB5RphOFAji2puOG4TPzdvDHESImo22ngnhmwIsqtubUhfGX/iDzuvYiAThUGiENsa+&#10;kDLULTkdJr4nTt2XH5yOKQ6NNIO+JLizMlNqJp3uOD20uqdVS/VxfXIIx/07L38you2r3W54td89&#10;ZmqHeH83Ll9ARBrj/xj+9JM6VMnp4E9sgrAI2TQNEfJ5DiLVef4M4oAwU08gq1Je61e/AA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OTh50/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187" style="position:absolute;left:0;text-align:left;margin-left:-.7pt;margin-top:16pt;width:15.9pt;height:11.2pt;z-index:2519183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D1n/+n2gIAANM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</w:tr>
      <w:tr w:rsidR="00576D8D" w:rsidRPr="00EA413B" w:rsidTr="00E86D6D">
        <w:tc>
          <w:tcPr>
            <w:tcW w:w="5812" w:type="dxa"/>
          </w:tcPr>
          <w:p w:rsidR="00576D8D" w:rsidRPr="00EA413B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 II: English language for Liberal Arts -</w:t>
            </w:r>
            <w:r>
              <w:rPr>
                <w:rFonts w:ascii="Times New Roman" w:hAnsi="Times New Roman"/>
                <w:lang w:val="en-US"/>
              </w:rPr>
              <w:t xml:space="preserve"> 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</w:t>
            </w:r>
          </w:p>
          <w:p w:rsidR="00576D8D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7D369E">
              <w:rPr>
                <w:rFonts w:ascii="Times New Roman" w:hAnsi="Times New Roman"/>
                <w:lang w:val="en-US"/>
              </w:rPr>
              <w:t>English Composition for Liberal Arts II – 6 credits</w:t>
            </w:r>
          </w:p>
          <w:p w:rsidR="00576D8D" w:rsidRPr="00EA413B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877BAB">
              <w:rPr>
                <w:rFonts w:ascii="Times New Roman" w:hAnsi="Times New Roman"/>
                <w:lang w:val="en-US"/>
              </w:rPr>
              <w:t>Introduction to Philosophy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 xml:space="preserve"> (part of FYS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>) – 2 credits</w:t>
            </w:r>
          </w:p>
        </w:tc>
        <w:tc>
          <w:tcPr>
            <w:tcW w:w="851" w:type="dxa"/>
            <w:vAlign w:val="center"/>
          </w:tcPr>
          <w:p w:rsidR="00576D8D" w:rsidRPr="00EA413B" w:rsidRDefault="00576D8D" w:rsidP="00576D8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188" style="position:absolute;left:0;text-align:left;margin-left:.5pt;margin-top:15.45pt;width:15.9pt;height:11.2pt;z-index:2519193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189" style="position:absolute;left:0;text-align:left;margin-left:-.7pt;margin-top:14.15pt;width:15.85pt;height:11.2pt;z-index:2519203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x89/SNsCAADT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</w:tr>
      <w:tr w:rsidR="00576D8D" w:rsidRPr="00EA413B" w:rsidTr="00E86D6D">
        <w:tc>
          <w:tcPr>
            <w:tcW w:w="5812" w:type="dxa"/>
          </w:tcPr>
          <w:p w:rsidR="00576D8D" w:rsidRPr="00877BAB" w:rsidRDefault="00576D8D" w:rsidP="00576D8D">
            <w:pPr>
              <w:rPr>
                <w:rFonts w:eastAsia="Calibri"/>
                <w:lang w:val="en-US" w:eastAsia="en-US"/>
              </w:rPr>
            </w:pPr>
            <w:r w:rsidRPr="00877BAB">
              <w:rPr>
                <w:rFonts w:eastAsia="Calibri"/>
                <w:lang w:val="en-US" w:eastAsia="en-US"/>
              </w:rPr>
              <w:t>Kyrgyz Language and Literature</w:t>
            </w:r>
            <w:r>
              <w:rPr>
                <w:rFonts w:eastAsia="Calibri"/>
                <w:lang w:val="en-US" w:eastAsia="en-US"/>
              </w:rPr>
              <w:t xml:space="preserve"> I</w:t>
            </w:r>
            <w:r w:rsidRPr="00877BAB">
              <w:rPr>
                <w:rFonts w:eastAsia="Calibri"/>
                <w:lang w:val="en-US" w:eastAsia="en-US"/>
              </w:rPr>
              <w:t xml:space="preserve">* </w:t>
            </w:r>
            <w:r>
              <w:rPr>
                <w:rFonts w:eastAsia="Calibri"/>
                <w:lang w:val="en-US" w:eastAsia="en-US"/>
              </w:rPr>
              <w:t xml:space="preserve">- 4 credits </w:t>
            </w:r>
          </w:p>
          <w:p w:rsidR="00576D8D" w:rsidRDefault="00576D8D" w:rsidP="00576D8D">
            <w:pPr>
              <w:rPr>
                <w:rFonts w:eastAsia="Calibri"/>
                <w:lang w:val="en-US" w:eastAsia="en-US"/>
              </w:rPr>
            </w:pPr>
            <w:r w:rsidRPr="00877BAB">
              <w:rPr>
                <w:rFonts w:eastAsia="Calibri"/>
                <w:lang w:val="en-US" w:eastAsia="en-US"/>
              </w:rPr>
              <w:t>Kyrgyz Language and Literature</w:t>
            </w:r>
            <w:r>
              <w:rPr>
                <w:rFonts w:eastAsia="Calibri"/>
                <w:lang w:val="en-US" w:eastAsia="en-US"/>
              </w:rPr>
              <w:t xml:space="preserve"> II</w:t>
            </w:r>
            <w:r w:rsidRPr="00877BAB">
              <w:rPr>
                <w:rFonts w:eastAsia="Calibri"/>
                <w:lang w:val="en-US" w:eastAsia="en-US"/>
              </w:rPr>
              <w:t xml:space="preserve">* </w:t>
            </w:r>
            <w:r>
              <w:rPr>
                <w:rFonts w:eastAsia="Calibri"/>
                <w:lang w:val="en-US" w:eastAsia="en-US"/>
              </w:rPr>
              <w:t xml:space="preserve">- 4 credits </w:t>
            </w:r>
          </w:p>
          <w:p w:rsidR="00AC71E6" w:rsidRPr="00877BAB" w:rsidRDefault="00AC71E6" w:rsidP="00576D8D">
            <w:pPr>
              <w:rPr>
                <w:rFonts w:eastAsia="Calibri"/>
                <w:lang w:val="en-US" w:eastAsia="en-US"/>
              </w:rPr>
            </w:pPr>
            <w:r w:rsidRPr="00EA413B">
              <w:rPr>
                <w:lang w:val="en-US"/>
              </w:rPr>
              <w:t xml:space="preserve">(to be completed </w:t>
            </w:r>
            <w:r>
              <w:rPr>
                <w:lang w:val="en-US"/>
              </w:rPr>
              <w:t xml:space="preserve">during </w:t>
            </w:r>
            <w:r w:rsidRPr="00EA413B">
              <w:rPr>
                <w:lang w:val="en-US"/>
              </w:rPr>
              <w:t>sophomore year)</w:t>
            </w:r>
          </w:p>
        </w:tc>
        <w:tc>
          <w:tcPr>
            <w:tcW w:w="851" w:type="dxa"/>
            <w:vAlign w:val="center"/>
          </w:tcPr>
          <w:p w:rsidR="00576D8D" w:rsidRPr="00EA413B" w:rsidRDefault="00CB3C42" w:rsidP="00576D8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7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190" style="position:absolute;left:0;text-align:left;margin-left:1.05pt;margin-top:6.6pt;width:15.9pt;height:11.2pt;z-index:2519214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4cPjP9wAAAAGAQAADwAAAGRycy9k&#10;b3ducmV2LnhtbEyOwU7DMBBE70j8g7VI3KhTByoIcapSiRMnWtSqNzdekqj2OordNvTru5zgNNqZ&#10;0ewr56N34oRD7AJpmE4yEEh1sB01Gr7W7w/PIGIyZI0LhBp+MMK8ur0pTWHDmT7xtEqN4BGKhdHQ&#10;ptQXUsa6RW/iJPRInH2HwZvE59BIO5gzj3snVZbNpDcd8YfW9LhssT6sjl7DYfdBi4tC3Ly5zZqW&#10;u+2jyrZa39+Ni1cQCcf0V4ZffEaHipn24Ug2CqdBTbnIdq5AcJznLyD2rE8zkFUp/+NXVw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hw+M/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191" style="position:absolute;left:0;text-align:left;margin-left:-.65pt;margin-top:6.4pt;width:15.85pt;height:11.2pt;z-index:251922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AwsHhNwAAAAHAQAADwAAAGRycy9k&#10;b3ducmV2LnhtbEyPQU/DMAyF70j8h8hI3LZk2UCoNJ3GJE6c2NCm3bLGtNUSp2qyrfDrMSc4WfZ7&#10;ev5euRyDFxccUhfJwGyqQCDV0XXUGPjYvk6eQKRsyVkfCQ18YYJldXtT2sLFK73jZZMbwSGUCmug&#10;zbkvpEx1i8GmaeyRWPuMQ7CZ16GRbrBXDg9eaqUeZbAd8YfW9rhusT5tzsHA6fBGq2+NuHvxuy2t&#10;D/uFVntj7u/G1TOIjGP+M8MvPqNDxUzHeCaXhDcwmc3ZyXfNDVifqwWII88HDbIq5X/+6gc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DCweE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76D8D" w:rsidRDefault="00576D8D" w:rsidP="00576D8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 in</w:t>
            </w:r>
          </w:p>
          <w:p w:rsidR="00576D8D" w:rsidRPr="00EA413B" w:rsidRDefault="00576D8D" w:rsidP="00576D8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576D8D" w:rsidRPr="00EA413B" w:rsidTr="001A20C4">
        <w:tc>
          <w:tcPr>
            <w:tcW w:w="5812" w:type="dxa"/>
          </w:tcPr>
          <w:p w:rsidR="00576D8D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 – 2 credits </w:t>
            </w:r>
          </w:p>
          <w:p w:rsidR="00576D8D" w:rsidRPr="00EA413B" w:rsidRDefault="00576D8D" w:rsidP="00576D8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I – 2 credits </w:t>
            </w:r>
          </w:p>
        </w:tc>
        <w:tc>
          <w:tcPr>
            <w:tcW w:w="851" w:type="dxa"/>
          </w:tcPr>
          <w:p w:rsidR="00576D8D" w:rsidRPr="00EA413B" w:rsidRDefault="00CB3C42" w:rsidP="00576D8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7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192" style="position:absolute;left:0;text-align:left;margin-left:1.05pt;margin-top:.2pt;width:15.9pt;height:11.2pt;z-index:251923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576D8D" w:rsidRPr="00EA413B" w:rsidRDefault="00984635" w:rsidP="00576D8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193" style="position:absolute;left:0;text-align:left;margin-left:-.65pt;margin-top:.8pt;width:15.85pt;height:11.2pt;z-index:251924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76D8D" w:rsidRPr="00EA413B" w:rsidRDefault="00576D8D" w:rsidP="00576D8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76D8D" w:rsidRPr="00EA413B" w:rsidRDefault="00576D8D" w:rsidP="00576D8D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672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F/xUErbAAAABgEAAA8AAABkcnMv&#10;ZG93bnJldi54bWxMjsFuwjAQRO+V+g/WIvVWnJgKtWkcRJF66qlQgbiZeEki7HUUG0j79V1O7Wm0&#10;M6PZVy5G78QFh9gF0pBPMxBIdbAdNRq+Nu+PzyBiMmSNC4QavjHCorq/K01hw5U+8bJOjeARioXR&#10;0KbUF1LGukVv4jT0SJwdw+BN4nNopB3Mlce9kyrL5tKbjvhDa3pctVif1mev4bT/oOWPQty+ue2G&#10;Vvvdk8p2Wj9MxuUriIRj+ivDDZ/RoWKmQziTjcJpUDkX2c4VCI5nsxcQh5vOQVal/I9f/QI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Bf8VBK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673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kNCvf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BB7DE1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History</w:t>
            </w:r>
            <w:r w:rsidR="00BB7DE1">
              <w:rPr>
                <w:rFonts w:ascii="Times New Roman" w:hAnsi="Times New Roman"/>
                <w:lang w:val="en-US"/>
              </w:rPr>
              <w:t xml:space="preserve"> of Kyrgyzstan – 4 credits </w:t>
            </w:r>
          </w:p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G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  <w:r w:rsidR="00BB7DE1">
              <w:rPr>
                <w:rFonts w:ascii="Times New Roman" w:hAnsi="Times New Roman"/>
                <w:lang w:val="en-US"/>
              </w:rPr>
              <w:t xml:space="preserve">– 2 credits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12.5pt;width:15.9pt;height:11.2pt;z-index:25167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-.65pt;margin-top:12.5pt;width:15.85pt;height:11.2pt;z-index:251676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BB7DE1" w:rsidRPr="00EA413B" w:rsidTr="00E86D6D">
        <w:tc>
          <w:tcPr>
            <w:tcW w:w="5812" w:type="dxa"/>
          </w:tcPr>
          <w:p w:rsidR="00BB7DE1" w:rsidRPr="00EA413B" w:rsidRDefault="00BB7DE1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lang w:val="en-US"/>
              </w:rPr>
              <w:t>Manas</w:t>
            </w:r>
            <w:proofErr w:type="spellEnd"/>
            <w:r>
              <w:rPr>
                <w:rFonts w:ascii="Times New Roman" w:hAnsi="Times New Roman"/>
                <w:lang w:val="en-US"/>
              </w:rPr>
              <w:t xml:space="preserve"> Studies 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 </w:t>
            </w:r>
          </w:p>
        </w:tc>
        <w:tc>
          <w:tcPr>
            <w:tcW w:w="572" w:type="dxa"/>
          </w:tcPr>
          <w:p w:rsidR="00BB7DE1" w:rsidRDefault="00984635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w:pict>
                <v:roundrect id="_x0000_s1176" style="position:absolute;left:0;text-align:left;margin-left:1.3pt;margin-top:1.05pt;width:15.9pt;height:11.2pt;z-index:2519142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Default="00984635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  <w:lang w:val="en-US" w:eastAsia="en-US"/>
              </w:rPr>
              <w:pict>
                <v:roundrect id="_x0000_s1177" style="position:absolute;left:0;text-align:left;margin-left:-.7pt;margin-top:1.05pt;width:15.9pt;height:9.6pt;flip:y;z-index:2519152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678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vH2w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ztZvH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67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qrfsR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.05pt;width:15.9pt;height:11.2pt;z-index:251684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27.95pt;margin-top:-.15pt;width:15.85pt;height:11.2pt;z-index:25168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WJcBN3AAAAAYBAAAPAAAAZHJz&#10;L2Rvd25yZXYueG1sTI7BTgIxFEX3Jv5D80zcQYcqiOO8IUjiypVgIOzK9DkzoX2dTAuMfr11hcub&#10;e3PuKRaDs+JMfWg9I0zGGQjiypuWa4TPzdtoDiJEzUZbz4TwTQEW5e1NoXPjL/xB53WsRYJwyDVC&#10;E2OXSxmqhpwOY98Rp+7L907HFPtaml5fEtxZqbJsJp1uOT00uqNVQ9VxfXIIx/07L38U0fbVbje8&#10;2u8eVbZDvL8bli8gIg3xOoY//aQOZXI6+BObICzCdPqclgijBxCpnj/NQBwQlJqALAv5X7/8BQ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FYlwE3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98463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68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27.95pt;margin-top:8.25pt;width:15.85pt;height:11.2pt;z-index:251688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A/FSV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E86D6D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</w:t>
            </w:r>
            <w:r>
              <w:rPr>
                <w:rFonts w:ascii="Times New Roman" w:hAnsi="Times New Roman"/>
                <w:bCs/>
                <w:lang w:val="en-US"/>
              </w:rPr>
              <w:t xml:space="preserve"> </w:t>
            </w:r>
            <w:r w:rsidRPr="00EA413B">
              <w:rPr>
                <w:rFonts w:ascii="Times New Roman" w:hAnsi="Times New Roman"/>
                <w:bCs/>
                <w:lang w:val="en-US"/>
              </w:rPr>
              <w:t>/</w:t>
            </w:r>
            <w:r>
              <w:rPr>
                <w:rFonts w:ascii="Times New Roman" w:hAnsi="Times New Roman"/>
                <w:bCs/>
                <w:lang w:val="en-US"/>
              </w:rPr>
              <w:t xml:space="preserve"> </w:t>
            </w:r>
            <w:r w:rsidRPr="00EA413B">
              <w:rPr>
                <w:rFonts w:ascii="Times New Roman" w:hAnsi="Times New Roman"/>
                <w:bCs/>
                <w:lang w:val="en-US"/>
              </w:rPr>
              <w:t>Second Year Seminar: Social Sciences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 w14:anchorId="1A28CCFD">
                <v:roundrect id="Скругленный прямоугольник 17" o:spid="_x0000_s1174" style="position:absolute;left:0;text-align:left;margin-left:1.05pt;margin-top:7.15pt;width:15.9pt;height:11.2pt;z-index:2519121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 w14:anchorId="2A4CD8B5">
                <v:roundrect id="Скругленный прямоугольник 18" o:spid="_x0000_s1175" style="position:absolute;left:0;text-align:left;margin-left:27.95pt;margin-top:6.95pt;width:15.85pt;height:11.2pt;z-index:2519132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1A20C4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114" style="position:absolute;left:0;text-align:left;margin-left:1.05pt;margin-top:.75pt;width:15.9pt;height:11.2pt;z-index:251850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115" style="position:absolute;left:0;text-align:left;margin-left:-.65pt;margin-top:.6pt;width:15.85pt;height:11.2pt;z-index:2518517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A46EDF" w:rsidRDefault="00BB7DE1" w:rsidP="00BB7DE1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>
              <w:rPr>
                <w:bCs/>
                <w:lang w:val="ky-KG"/>
              </w:rPr>
              <w:t xml:space="preserve"> </w:t>
            </w:r>
            <w:r>
              <w:rPr>
                <w:bCs/>
                <w:lang w:val="en-US"/>
              </w:rPr>
              <w:t>hours</w:t>
            </w:r>
          </w:p>
        </w:tc>
      </w:tr>
      <w:tr w:rsidR="00BB7DE1" w:rsidRPr="00EA413B" w:rsidTr="001A20C4">
        <w:tc>
          <w:tcPr>
            <w:tcW w:w="5812" w:type="dxa"/>
          </w:tcPr>
          <w:p w:rsidR="00BB7DE1" w:rsidRPr="00EA413B" w:rsidRDefault="00BB7DE1" w:rsidP="00BB7DE1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BB7DE1" w:rsidRPr="00BB7DE1" w:rsidRDefault="00BB7DE1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98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984635" w:rsidTr="00E86D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116" style="position:absolute;left:0;text-align:left;margin-left:1.05pt;margin-top:23.9pt;width:15.9pt;height:11.2pt;z-index:251852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117" style="position:absolute;left:0;text-align:left;margin-left:-.65pt;margin-top:23.75pt;width:15.85pt;height:11.2pt;z-index:2518538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This</w:t>
            </w:r>
            <w:r w:rsidR="00984635">
              <w:rPr>
                <w:sz w:val="20"/>
                <w:szCs w:val="20"/>
                <w:lang w:val="en-US"/>
              </w:rPr>
              <w:t xml:space="preserve"> </w:t>
            </w:r>
            <w:bookmarkStart w:id="0" w:name="_GoBack"/>
            <w:bookmarkEnd w:id="0"/>
            <w:r w:rsidRPr="003C2C60">
              <w:rPr>
                <w:sz w:val="20"/>
                <w:szCs w:val="20"/>
                <w:lang w:val="en-US"/>
              </w:rPr>
              <w:t xml:space="preserve">course is </w:t>
            </w:r>
            <w:r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>
              <w:rPr>
                <w:sz w:val="20"/>
                <w:szCs w:val="20"/>
                <w:lang w:val="en-US"/>
              </w:rPr>
              <w:t xml:space="preserve">credits </w:t>
            </w:r>
            <w:r w:rsidRPr="003C2C60">
              <w:rPr>
                <w:sz w:val="20"/>
                <w:szCs w:val="20"/>
                <w:lang w:val="en-US"/>
              </w:rPr>
              <w:t>of Natural Science of Gen</w:t>
            </w:r>
            <w:r>
              <w:rPr>
                <w:sz w:val="20"/>
                <w:szCs w:val="20"/>
                <w:lang w:val="en-US"/>
              </w:rPr>
              <w:t xml:space="preserve"> Ed</w:t>
            </w:r>
            <w:r w:rsidRPr="003C2C60">
              <w:rPr>
                <w:sz w:val="20"/>
                <w:szCs w:val="20"/>
                <w:lang w:val="en-US"/>
              </w:rPr>
              <w:t xml:space="preserve"> requirement  </w:t>
            </w:r>
          </w:p>
        </w:tc>
      </w:tr>
      <w:tr w:rsidR="00BB7DE1" w:rsidRPr="00984635" w:rsidTr="00E86D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118" style="position:absolute;left:0;text-align:left;margin-left:1.05pt;margin-top:22.3pt;width:15.9pt;height:11.2pt;z-index:251854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119" style="position:absolute;left:0;text-align:left;margin-left:-.65pt;margin-top:22.6pt;width:15.85pt;height:11.2pt;z-index:2518558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EC2A78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>
              <w:rPr>
                <w:sz w:val="20"/>
                <w:szCs w:val="20"/>
                <w:lang w:val="en-US"/>
              </w:rPr>
              <w:t xml:space="preserve">credits </w:t>
            </w:r>
            <w:r w:rsidR="00EC2A78">
              <w:rPr>
                <w:sz w:val="20"/>
                <w:szCs w:val="20"/>
                <w:lang w:val="en-US"/>
              </w:rPr>
              <w:t xml:space="preserve">of </w:t>
            </w:r>
            <w:r w:rsidR="00EC2A78" w:rsidRPr="003C2C60">
              <w:rPr>
                <w:sz w:val="20"/>
                <w:szCs w:val="20"/>
                <w:lang w:val="en-US"/>
              </w:rPr>
              <w:t>Humanities</w:t>
            </w:r>
            <w:r w:rsidR="00EC2A78">
              <w:rPr>
                <w:sz w:val="20"/>
                <w:szCs w:val="20"/>
                <w:lang w:val="en-US"/>
              </w:rPr>
              <w:t xml:space="preserve"> </w:t>
            </w:r>
            <w:r w:rsidRPr="003C2C60">
              <w:rPr>
                <w:sz w:val="20"/>
                <w:szCs w:val="20"/>
                <w:lang w:val="en-US"/>
              </w:rPr>
              <w:t xml:space="preserve">of </w:t>
            </w:r>
            <w:proofErr w:type="spellStart"/>
            <w:r w:rsidRPr="003C2C60">
              <w:rPr>
                <w:sz w:val="20"/>
                <w:szCs w:val="20"/>
                <w:lang w:val="en-US"/>
              </w:rPr>
              <w:t>GenEd</w:t>
            </w:r>
            <w:proofErr w:type="spellEnd"/>
            <w:r w:rsidRPr="003C2C60">
              <w:rPr>
                <w:sz w:val="20"/>
                <w:szCs w:val="20"/>
                <w:lang w:val="en-US"/>
              </w:rPr>
              <w:t xml:space="preserve"> requirement</w:t>
            </w:r>
          </w:p>
        </w:tc>
      </w:tr>
      <w:tr w:rsidR="00BB7DE1" w:rsidRPr="00984635" w:rsidTr="00E86D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120" style="position:absolute;left:0;text-align:left;margin-left:1.05pt;margin-top:22.6pt;width:15.9pt;height:11.2pt;z-index:251856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121" style="position:absolute;left:0;text-align:left;margin-left:-.65pt;margin-top:22.45pt;width:15.85pt;height:11.2pt;z-index:2518579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>considered as 6 credits of Social Science of Gen Ed</w:t>
            </w:r>
            <w:r w:rsidR="00EC2A78">
              <w:rPr>
                <w:sz w:val="20"/>
                <w:szCs w:val="20"/>
                <w:lang w:val="en-US"/>
              </w:rPr>
              <w:t xml:space="preserve"> </w:t>
            </w:r>
            <w:r w:rsidRPr="003C2C60">
              <w:rPr>
                <w:sz w:val="20"/>
                <w:szCs w:val="20"/>
                <w:lang w:val="en-US"/>
              </w:rPr>
              <w:t>requirement</w:t>
            </w:r>
          </w:p>
        </w:tc>
      </w:tr>
      <w:tr w:rsidR="00BB7DE1" w:rsidRPr="00A46EDF" w:rsidTr="00E86D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122" style="position:absolute;left:0;text-align:left;margin-left:1.05pt;margin-top:16.15pt;width:15.85pt;height:11.2pt;z-index:2518589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Z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DkVeIZ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123" style="position:absolute;left:0;text-align:left;margin-left:-.65pt;margin-top:16pt;width:15.85pt;height:11.2pt;z-index:2518599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7P2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Default="00BB7DE1" w:rsidP="00BB7DE1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his course is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considered as 6 credits of Art of </w:t>
            </w:r>
          </w:p>
          <w:p w:rsidR="00BB7DE1" w:rsidRPr="002B1E60" w:rsidRDefault="00BB7DE1" w:rsidP="00BB7DE1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Gen</w:t>
            </w:r>
            <w:r w:rsidR="00EC2A78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Ed</w:t>
            </w:r>
            <w:r w:rsidR="00EC2A78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requirement</w:t>
            </w:r>
          </w:p>
        </w:tc>
      </w:tr>
      <w:tr w:rsidR="00BB7DE1" w:rsidRPr="00EA413B" w:rsidTr="001A20C4">
        <w:tc>
          <w:tcPr>
            <w:tcW w:w="5812" w:type="dxa"/>
          </w:tcPr>
          <w:p w:rsidR="00BB7DE1" w:rsidRPr="00EA413B" w:rsidRDefault="00BB7DE1" w:rsidP="00BB7DE1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LAS Core Courses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>
              <w:rPr>
                <w:b/>
                <w:lang w:val="ky-KG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1A20C4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roduction to human rights (HR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3" o:spid="_x0000_s1124" style="position:absolute;left:0;text-align:left;margin-left:1.05pt;margin-top:.85pt;width:15.9pt;height:11.2pt;z-index:251860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7tH3AIAANM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4" o:spid="_x0000_s1125" style="position:absolute;left:0;text-align:left;margin-left:-.65pt;margin-top:.7pt;width:15.85pt;height:11.2pt;z-index:2518620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gtf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04A03">
        <w:tc>
          <w:tcPr>
            <w:tcW w:w="5812" w:type="dxa"/>
          </w:tcPr>
          <w:p w:rsidR="00BB7DE1" w:rsidRPr="005403C1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Politics of Human Rights /</w:t>
            </w:r>
            <w:r>
              <w:rPr>
                <w:rFonts w:ascii="Times New Roman" w:hAnsi="Times New Roman"/>
                <w:lang w:val="ky-KG"/>
              </w:rPr>
              <w:t xml:space="preserve"> </w:t>
            </w:r>
            <w:r w:rsidRPr="00DA4649">
              <w:rPr>
                <w:rFonts w:ascii="Times New Roman" w:hAnsi="Times New Roman"/>
                <w:lang w:val="en-US"/>
              </w:rPr>
              <w:t>Theory and Politics of Human Rights (ICP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5" o:spid="_x0000_s1126" style="position:absolute;left:0;text-align:left;margin-left:1.05pt;margin-top:5.65pt;width:15.85pt;height:11.2pt;z-index:251863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dR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6" o:spid="_x0000_s1127" style="position:absolute;left:0;text-align:left;margin-left:-.65pt;margin-top:5.5pt;width:15.85pt;height:11.2pt;z-index:2518640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Dl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1A20C4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ernational Human rights law (IBL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9" o:spid="_x0000_s1110" style="position:absolute;left:0;text-align:left;margin-left:1.05pt;margin-top:.2pt;width:15.85pt;height:11.2pt;z-index:251846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TU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0" o:spid="_x0000_s1111" style="position:absolute;left:0;text-align:left;margin-left:.2pt;margin-top:.25pt;width:15.85pt;height:11.2pt;z-index:2518476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Vc2Q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8B63F9">
        <w:tc>
          <w:tcPr>
            <w:tcW w:w="5812" w:type="dxa"/>
            <w:shd w:val="clear" w:color="auto" w:fill="auto"/>
          </w:tcPr>
          <w:p w:rsidR="00BB7DE1" w:rsidRPr="008B63F9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Legal Research Methods </w:t>
            </w:r>
          </w:p>
        </w:tc>
        <w:tc>
          <w:tcPr>
            <w:tcW w:w="851" w:type="dxa"/>
            <w:shd w:val="clear" w:color="auto" w:fill="auto"/>
          </w:tcPr>
          <w:p w:rsidR="00BB7DE1" w:rsidRPr="008B63F9" w:rsidRDefault="00BB7DE1" w:rsidP="00BB7DE1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12" style="position:absolute;left:0;text-align:left;margin-left:1.3pt;margin-top:.15pt;width:15.85pt;height:11.2pt;z-index:2518487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ib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Sub1G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13" style="position:absolute;left:0;text-align:left;margin-left:.3pt;margin-top:-.15pt;width:15.85pt;height:11.2pt;z-index:2518497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8B63F9">
        <w:tc>
          <w:tcPr>
            <w:tcW w:w="5812" w:type="dxa"/>
            <w:shd w:val="clear" w:color="auto" w:fill="auto"/>
          </w:tcPr>
          <w:p w:rsidR="00BB7DE1" w:rsidRPr="008B63F9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lastRenderedPageBreak/>
              <w:t xml:space="preserve">Internship </w:t>
            </w:r>
          </w:p>
        </w:tc>
        <w:tc>
          <w:tcPr>
            <w:tcW w:w="851" w:type="dxa"/>
            <w:shd w:val="clear" w:color="auto" w:fill="auto"/>
          </w:tcPr>
          <w:p w:rsidR="00BB7DE1" w:rsidRPr="008B63F9" w:rsidRDefault="00BB7DE1" w:rsidP="00BB7DE1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30" style="position:absolute;left:0;text-align:left;margin-left:.85pt;margin-top:.9pt;width:15.9pt;height:11.2pt;z-index:251867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Gi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P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31" style="position:absolute;left:0;text-align:left;margin-left:.65pt;margin-top:.9pt;width:15.9pt;height:11.2pt;z-index:2518681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fWu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G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72B9E" w:rsidTr="008B63F9">
        <w:tc>
          <w:tcPr>
            <w:tcW w:w="5812" w:type="dxa"/>
            <w:shd w:val="clear" w:color="auto" w:fill="auto"/>
          </w:tcPr>
          <w:p w:rsidR="00BB7DE1" w:rsidRPr="008B63F9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Senior Thesis Seminar I </w:t>
            </w:r>
          </w:p>
        </w:tc>
        <w:tc>
          <w:tcPr>
            <w:tcW w:w="851" w:type="dxa"/>
            <w:shd w:val="clear" w:color="auto" w:fill="auto"/>
          </w:tcPr>
          <w:p w:rsidR="00BB7DE1" w:rsidRPr="008B63F9" w:rsidRDefault="00BB7DE1" w:rsidP="00BB7DE1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F72B9E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7" o:spid="_x0000_s1128" style="position:absolute;left:0;text-align:left;margin-left:.55pt;margin-top:.35pt;width:15.9pt;height:11.2pt;z-index:251865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F72B9E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29" style="position:absolute;left:0;text-align:left;margin-left:.35pt;margin-top:.35pt;width:15.85pt;height:11.2pt;z-index:2518661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72B9E" w:rsidTr="008B63F9">
        <w:tc>
          <w:tcPr>
            <w:tcW w:w="5812" w:type="dxa"/>
            <w:shd w:val="clear" w:color="auto" w:fill="auto"/>
          </w:tcPr>
          <w:p w:rsidR="00BB7DE1" w:rsidRPr="008B63F9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>Senior Thesis Seminar II</w:t>
            </w:r>
          </w:p>
        </w:tc>
        <w:tc>
          <w:tcPr>
            <w:tcW w:w="851" w:type="dxa"/>
            <w:shd w:val="clear" w:color="auto" w:fill="auto"/>
          </w:tcPr>
          <w:p w:rsidR="00BB7DE1" w:rsidRPr="008B63F9" w:rsidRDefault="00BB7DE1" w:rsidP="00BB7DE1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62" style="position:absolute;left:0;text-align:left;margin-left:.5pt;margin-top:.1pt;width:15.9pt;height:11.2pt;z-index:2518999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Default="00984635" w:rsidP="00BB7DE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163" style="position:absolute;left:0;text-align:left;margin-left:.3pt;margin-top:.1pt;width:15.85pt;height:11.2pt;z-index:2519009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1A20C4">
        <w:tc>
          <w:tcPr>
            <w:tcW w:w="5812" w:type="dxa"/>
          </w:tcPr>
          <w:p w:rsidR="00BB7DE1" w:rsidRPr="00EA413B" w:rsidRDefault="00BB7DE1" w:rsidP="00BB7DE1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984635" w:rsidTr="0065426D">
        <w:tc>
          <w:tcPr>
            <w:tcW w:w="581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rPr>
                <w:b/>
                <w:lang w:val="en-US"/>
              </w:rPr>
            </w:pPr>
            <w:r w:rsidRPr="00285389">
              <w:rPr>
                <w:b/>
                <w:lang w:val="en-US"/>
              </w:rPr>
              <w:t xml:space="preserve">Major </w:t>
            </w:r>
            <w:r>
              <w:rPr>
                <w:b/>
                <w:lang w:val="en-US"/>
              </w:rPr>
              <w:t>elective courses – choose any of the following courses - minimum required 42 credits (the list of elective courses may vary each semester, please consult with HR Coordinator)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875CA6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Humanitarian Law (IBL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32" style="position:absolute;left:0;text-align:left;margin-left:1.05pt;margin-top:.8pt;width:15.9pt;height:11.2pt;z-index:2518691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8" o:spid="_x0000_s1133" style="position:absolute;left:0;text-align:left;margin-left:-.65pt;margin-top:.65pt;width:15.85pt;height:11.2pt;z-index:2518702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gkk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875CA6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Criminal law (IBL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34" style="position:absolute;left:0;text-align:left;margin-left:1.05pt;margin-top:.5pt;width:15.85pt;height:11.2pt;z-index:2518712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Po/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O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35" style="position:absolute;left:0;text-align:left;margin-left:-.65pt;margin-top:.35pt;width:15.85pt;height:11.2pt;z-index:2518722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ixAzgIAAHwFAAAOAAAAZHJzL2Uyb0RvYy54bWysVM1uEzEQviPxDpbvdJOQAF11U0WtgpBC&#10;W9Ginl2vN7vC6zG2k004VeIIEs/AMyAkaGl5hc0bMfZu2rTlhNjDyvPj8cw338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Public International Law I (IBL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41" o:spid="_x0000_s1136" style="position:absolute;left:0;text-align:left;margin-left:1pt;margin-top:.95pt;width:15.85pt;height:11.2pt;z-index:2518732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42" o:spid="_x0000_s1137" style="position:absolute;left:0;text-align:left;margin-left:-.75pt;margin-top:.9pt;width:15.85pt;height:11.2pt;z-index:2518743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w8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shd w:val="clear" w:color="auto" w:fill="auto"/>
          </w:tcPr>
          <w:p w:rsidR="00BB7DE1" w:rsidRPr="00025764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ransnational Human Rights Advocacy </w:t>
            </w:r>
            <w:r w:rsidRPr="005E5FC0">
              <w:rPr>
                <w:rFonts w:ascii="Times New Roman" w:hAnsi="Times New Roman"/>
                <w:lang w:val="en-US"/>
              </w:rPr>
              <w:t>(H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  <w:shd w:val="clear" w:color="auto" w:fill="auto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38" style="position:absolute;left:0;text-align:left;margin-left:1.05pt;margin-top:1pt;width:15.85pt;height:11.2pt;z-index:2518753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39" style="position:absolute;left:0;text-align:left;margin-left:-.65pt;margin-top:1.7pt;width:15.85pt;height:11.2pt;z-index:2518763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025764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Development Aid and Politics (ICP) 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0" style="position:absolute;left:0;text-align:left;margin-left:1.05pt;margin-top:.5pt;width:15.85pt;height:11.2pt;z-index:251877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Aw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G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1" style="position:absolute;left:0;text-align:left;margin-left:-.65pt;margin-top:.35pt;width:15.85pt;height:11.2pt;z-index:2518784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Multicultural Societies: Religious and Social Conflicts in Europe (ES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2" style="position:absolute;left:0;text-align:left;margin-left:1pt;margin-top:5.55pt;width:15.85pt;height:11.2pt;z-index:2518794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VUzgIAAHw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3" style="position:absolute;left:0;text-align:left;margin-left:.2pt;margin-top:5.75pt;width:15.85pt;height:11.2pt;z-index:2518804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NnH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025764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European </w:t>
            </w:r>
            <w:r>
              <w:rPr>
                <w:rFonts w:ascii="Times New Roman" w:hAnsi="Times New Roman"/>
                <w:lang w:val="en-US"/>
              </w:rPr>
              <w:t xml:space="preserve">Union </w:t>
            </w:r>
            <w:r w:rsidRPr="005E5FC0">
              <w:rPr>
                <w:rFonts w:ascii="Times New Roman" w:hAnsi="Times New Roman"/>
                <w:lang w:val="en-US"/>
              </w:rPr>
              <w:t>Law and Human Rights (ES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7" style="position:absolute;left:0;text-align:left;margin-left:-.65pt;margin-top:13.7pt;width:15.85pt;height:11.2pt;z-index:2518845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JBtzg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46" style="position:absolute;left:0;text-align:left;margin-left:-27.55pt;margin-top:13.85pt;width:15.85pt;height:11.2pt;z-index:2518835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kYSzwIAAHwFAAAOAAAAZHJzL2Uyb0RvYy54bWysVM1uEzEQviPxDpbvdJMlAbLqpopaBSEF&#10;WtGinl2vN1nh9RjbySackDiCxDPwDAgJWlpeYfNGjL2bNm05Ifaw8vx4PPPNN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45" style="position:absolute;left:0;text-align:left;margin-left:-.65pt;margin-top:.9pt;width:15.85pt;height:11.2pt;z-index:2518824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LUJzg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44" style="position:absolute;left:0;text-align:left;margin-left:-27.55pt;margin-top:1.05pt;width:15.85pt;height:11.2pt;z-index:2518814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Democracy in Dark Times (ICP/HR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ybersecurity and Society</w:t>
            </w:r>
            <w:r w:rsidRPr="005E5FC0">
              <w:rPr>
                <w:rFonts w:ascii="Times New Roman" w:hAnsi="Times New Roman"/>
                <w:lang w:val="en-US"/>
              </w:rPr>
              <w:t xml:space="preserve"> (</w:t>
            </w:r>
            <w:r>
              <w:rPr>
                <w:rFonts w:ascii="Times New Roman" w:hAnsi="Times New Roman"/>
                <w:lang w:val="en-US"/>
              </w:rPr>
              <w:t>ICP/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8" style="position:absolute;left:0;text-align:left;margin-left:1.05pt;margin-top:.95pt;width:15.85pt;height:11.2pt;z-index:2518855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2pE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49" style="position:absolute;left:0;text-align:left;margin-left:-.65pt;margin-top:.9pt;width:15.85pt;height:11.2pt;z-index:251886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Environmental Law (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50" style="position:absolute;left:0;text-align:left;margin-left:1.05pt;margin-top:1.15pt;width:15.85pt;height:11.2pt;z-index:2518876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51" style="position:absolute;left:0;text-align:left;margin-left:-.65pt;margin-top:1pt;width:15.85pt;height:11.2pt;z-index:2518886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nstitutional Law of the KR (Law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52" style="position:absolute;left:0;text-align:left;margin-left:-27.55pt;margin-top:.55pt;width:15.85pt;height:11.2pt;z-index:251889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Jk0AIAAHw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53" style="position:absolute;left:0;text-align:left;margin-left:-.65pt;margin-top:.4pt;width:15.85pt;height:11.2pt;z-index:2518906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54" style="position:absolute;left:0;text-align:left;margin-left:-27.55pt;margin-top:13.95pt;width:15.85pt;height:11.2pt;z-index:251891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W+/zw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cdShQrwVH1tbpYfVh9rL5Vl9X36qq6Wn2qfpLqN5Rfql/VdTRdV5er&#10;zzD+qC5Itx2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55" style="position:absolute;left:0;text-align:left;margin-left:-.65pt;margin-top:13.85pt;width:15.85pt;height:11.2pt;z-index:251892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3uT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tShQrwVH1tbpYfVh9rL5Vl9X36qq6Wn2qfpLqN5Rfql/VdTRdV5er&#10;zzD+qC5ItxO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025764" w:rsidRDefault="00BB7DE1" w:rsidP="00BB7DE1">
            <w:pPr>
              <w:rPr>
                <w:lang w:val="en-US"/>
              </w:rPr>
            </w:pPr>
            <w:r>
              <w:rPr>
                <w:rFonts w:eastAsia="Calibri"/>
                <w:lang w:val="en-US" w:eastAsia="en-US"/>
              </w:rPr>
              <w:t>Corruption, Development and Good Governance</w:t>
            </w:r>
            <w:r w:rsidRPr="005E5FC0">
              <w:rPr>
                <w:rFonts w:eastAsia="Calibri"/>
                <w:lang w:val="en-US" w:eastAsia="en-US"/>
              </w:rPr>
              <w:t xml:space="preserve"> (</w:t>
            </w:r>
            <w:r>
              <w:rPr>
                <w:rFonts w:eastAsia="Calibri"/>
                <w:lang w:val="en-US" w:eastAsia="en-US"/>
              </w:rPr>
              <w:t>Law</w:t>
            </w:r>
            <w:r w:rsidRPr="005E5FC0">
              <w:rPr>
                <w:rFonts w:eastAsia="Calibri"/>
                <w:lang w:val="en-US" w:eastAsia="en-US"/>
              </w:rPr>
              <w:t>)</w: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025764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Human Rights law and Criminal Justice (HR/IBL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642DAD18" wp14:editId="47564B68">
                  <wp:extent cx="225425" cy="164465"/>
                  <wp:effectExtent l="0" t="0" r="3175" b="6985"/>
                  <wp:docPr id="2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5497BEE1" wp14:editId="5C829F5E">
                  <wp:extent cx="225425" cy="164465"/>
                  <wp:effectExtent l="0" t="0" r="3175" b="6985"/>
                  <wp:docPr id="3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EA413B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Refugees law (HR/IBL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56" style="position:absolute;left:0;text-align:left;margin-left:.65pt;margin-top:1.4pt;width:15.85pt;height:11.2pt;z-index:2518937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EA413B" w:rsidRDefault="00984635" w:rsidP="00BB7DE1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157" style="position:absolute;left:0;text-align:left;margin-left:.3pt;margin-top:1.15pt;width:15.85pt;height:11.2pt;z-index:251894784;visibility:visible;mso-position-horizontal-relative:text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LvzgIAAHs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DA4649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reedom of Speech</w:t>
            </w:r>
            <w:r w:rsidRPr="005E5FC0">
              <w:rPr>
                <w:rFonts w:ascii="Times New Roman" w:hAnsi="Times New Roman"/>
                <w:lang w:val="en-US"/>
              </w:rPr>
              <w:t xml:space="preserve"> (HR/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B7DE1" w:rsidRPr="00EA413B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5E5FC0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4" style="position:absolute;left:0;text-align:left;margin-left:1pt;margin-top:12.8pt;width:15.85pt;height:11.2pt;z-index:2519019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  <w:r>
              <w:rPr>
                <w:noProof/>
              </w:rPr>
              <w:pict>
                <v:roundrect id="_x0000_s1158" style="position:absolute;left:0;text-align:left;margin-left:1pt;margin-top:1.6pt;width:15.85pt;height:11.2pt;z-index:2518958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5E5FC0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59" style="position:absolute;left:0;text-align:left;margin-left:.25pt;margin-top:.3pt;width:15.85pt;height:11.2pt;z-index:2518968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22946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mparative Law in a changing world (Law)</w:t>
            </w:r>
          </w:p>
        </w:tc>
        <w:tc>
          <w:tcPr>
            <w:tcW w:w="851" w:type="dxa"/>
            <w:vAlign w:val="center"/>
          </w:tcPr>
          <w:p w:rsidR="00BB7DE1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F22946" w:rsidRDefault="00BB7DE1" w:rsidP="00BB7DE1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5" style="position:absolute;left:0;text-align:left;margin-left:.25pt;margin-top:.05pt;width:15.85pt;height:11.2pt;z-index:2519029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22946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ivil Society Organizations law (Law)</w:t>
            </w:r>
          </w:p>
        </w:tc>
        <w:tc>
          <w:tcPr>
            <w:tcW w:w="851" w:type="dxa"/>
            <w:vAlign w:val="center"/>
          </w:tcPr>
          <w:p w:rsidR="00BB7DE1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6" style="position:absolute;left:0;text-align:left;margin-left:1pt;margin-top:-.15pt;width:15.85pt;height:11.2pt;z-index:2519040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7" style="position:absolute;left:0;text-align:left;margin-left:.25pt;margin-top:-.6pt;width:15.85pt;height:11.2pt;z-index:2519050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22946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hild Rights Protection (HR/Law)</w:t>
            </w:r>
          </w:p>
        </w:tc>
        <w:tc>
          <w:tcPr>
            <w:tcW w:w="851" w:type="dxa"/>
            <w:vAlign w:val="center"/>
          </w:tcPr>
          <w:p w:rsidR="00BB7DE1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8" style="position:absolute;left:0;text-align:left;margin-left:1pt;margin-top:.05pt;width:15.85pt;height:11.2pt;z-index:2519060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69" style="position:absolute;left:0;text-align:left;margin-left:.25pt;margin-top:.45pt;width:15.85pt;height:11.2pt;z-index:2519070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22946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nited Nations Efforts for sustaining peace (HR/Law)</w:t>
            </w:r>
          </w:p>
        </w:tc>
        <w:tc>
          <w:tcPr>
            <w:tcW w:w="851" w:type="dxa"/>
            <w:vAlign w:val="center"/>
          </w:tcPr>
          <w:p w:rsidR="00BB7DE1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70" style="position:absolute;left:0;text-align:left;margin-left:1pt;margin-top:.25pt;width:15.85pt;height:11.2pt;z-index:2519080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71" style="position:absolute;left:0;text-align:left;margin-left:.25pt;margin-top:.65pt;width:15.85pt;height:11.2pt;z-index:2519091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F22946" w:rsidTr="0065426D">
        <w:tc>
          <w:tcPr>
            <w:tcW w:w="5812" w:type="dxa"/>
            <w:vAlign w:val="center"/>
          </w:tcPr>
          <w:p w:rsidR="00BB7DE1" w:rsidRPr="005E5FC0" w:rsidRDefault="00BB7DE1" w:rsidP="00BB7DE1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International Public law II</w:t>
            </w:r>
          </w:p>
        </w:tc>
        <w:tc>
          <w:tcPr>
            <w:tcW w:w="851" w:type="dxa"/>
            <w:vAlign w:val="center"/>
          </w:tcPr>
          <w:p w:rsidR="00BB7DE1" w:rsidRDefault="00BB7DE1" w:rsidP="00BB7D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72" style="position:absolute;left:0;text-align:left;margin-left:1pt;margin-top:.5pt;width:15.85pt;height:11.2pt;z-index:2519101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B7DE1" w:rsidRPr="00F22946" w:rsidRDefault="00984635" w:rsidP="00BB7DE1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73" style="position:absolute;left:0;text-align:left;margin-left:.25pt;margin-top:.05pt;width:15.85pt;height:11.2pt;z-index:2519111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EA413B" w:rsidTr="0065426D">
        <w:tc>
          <w:tcPr>
            <w:tcW w:w="5812" w:type="dxa"/>
            <w:shd w:val="clear" w:color="auto" w:fill="auto"/>
            <w:vAlign w:val="center"/>
          </w:tcPr>
          <w:p w:rsidR="00BB7DE1" w:rsidRPr="00E379DE" w:rsidRDefault="00BB7DE1" w:rsidP="00BB7DE1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  <w:shd w:val="clear" w:color="auto" w:fill="auto"/>
          </w:tcPr>
          <w:p w:rsidR="00BB7DE1" w:rsidRPr="00E379DE" w:rsidRDefault="00BB7DE1" w:rsidP="00BB7DE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Pr="00E379DE">
              <w:rPr>
                <w:b/>
                <w:lang w:val="en-US"/>
              </w:rPr>
              <w:t>2</w:t>
            </w:r>
          </w:p>
        </w:tc>
        <w:tc>
          <w:tcPr>
            <w:tcW w:w="572" w:type="dxa"/>
            <w:shd w:val="clear" w:color="auto" w:fill="auto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auto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</w:tr>
      <w:tr w:rsidR="00BB7DE1" w:rsidRPr="00984635" w:rsidTr="0065426D">
        <w:tc>
          <w:tcPr>
            <w:tcW w:w="5812" w:type="dxa"/>
            <w:shd w:val="clear" w:color="auto" w:fill="auto"/>
            <w:vAlign w:val="center"/>
          </w:tcPr>
          <w:p w:rsidR="00BB7DE1" w:rsidRPr="008B63F9" w:rsidRDefault="00BB7DE1" w:rsidP="00BB7DE1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B7DE1" w:rsidRPr="008B63F9" w:rsidRDefault="00BB7DE1" w:rsidP="006C5451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lang w:val="en-US"/>
              </w:rPr>
              <w:t>4</w:t>
            </w:r>
            <w:r w:rsidR="006C5451">
              <w:rPr>
                <w:rFonts w:ascii="Times New Roman" w:hAnsi="Times New Roman"/>
                <w:b/>
                <w:lang w:val="en-US"/>
              </w:rPr>
              <w:t>0</w:t>
            </w:r>
          </w:p>
        </w:tc>
        <w:tc>
          <w:tcPr>
            <w:tcW w:w="572" w:type="dxa"/>
            <w:shd w:val="clear" w:color="auto" w:fill="auto"/>
          </w:tcPr>
          <w:p w:rsidR="00BB7DE1" w:rsidRPr="008B63F9" w:rsidRDefault="00984635" w:rsidP="00BB7DE1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>
              <w:rPr>
                <w:b/>
                <w:noProof/>
                <w:lang w:eastAsia="ru-RU"/>
              </w:rPr>
              <w:pict>
                <v:roundrect id="_x0000_s1160" style="position:absolute;margin-left:1.05pt;margin-top:25.15pt;width:15.85pt;height:11.2pt;z-index:2518978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  <w:shd w:val="clear" w:color="auto" w:fill="auto"/>
            <w:vAlign w:val="center"/>
          </w:tcPr>
          <w:p w:rsidR="00BB7DE1" w:rsidRPr="008B63F9" w:rsidRDefault="00984635" w:rsidP="00BB7DE1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  <w:r>
              <w:rPr>
                <w:b/>
                <w:noProof/>
                <w:lang w:eastAsia="ru-RU"/>
              </w:rPr>
              <w:pict>
                <v:roundrect id="_x0000_s1161" style="position:absolute;margin-left:-.05pt;margin-top:3.4pt;width:15.85pt;height:11.2pt;z-index:2518988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NlzQIAAHs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  <w:shd w:val="clear" w:color="auto" w:fill="auto"/>
          </w:tcPr>
          <w:p w:rsidR="00BB7DE1" w:rsidRPr="008B63F9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:rsidR="00BB7DE1" w:rsidRPr="008B63F9" w:rsidRDefault="00BB7DE1" w:rsidP="00796FB7">
            <w:pPr>
              <w:pStyle w:val="a6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In fact,</w:t>
            </w:r>
            <w:r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796FB7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credits are available due to overlap of LAS core courses with Gen</w:t>
            </w:r>
            <w:r w:rsidR="00BB1E5C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Ed courses.</w:t>
            </w:r>
          </w:p>
        </w:tc>
      </w:tr>
      <w:tr w:rsidR="00BB7DE1" w:rsidRPr="00984635" w:rsidTr="0065426D">
        <w:tc>
          <w:tcPr>
            <w:tcW w:w="5812" w:type="dxa"/>
            <w:vAlign w:val="center"/>
          </w:tcPr>
          <w:p w:rsidR="00BB7DE1" w:rsidRPr="00F114C2" w:rsidRDefault="00BB7DE1" w:rsidP="00BB7DE1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  <w:vAlign w:val="center"/>
          </w:tcPr>
          <w:p w:rsidR="00BB7DE1" w:rsidRPr="00F114C2" w:rsidRDefault="00BB7DE1" w:rsidP="00BB7DE1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72" w:type="dxa"/>
          </w:tcPr>
          <w:p w:rsidR="00BB7DE1" w:rsidRPr="00F114C2" w:rsidRDefault="00BB7DE1" w:rsidP="00BB7DE1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2" w:type="dxa"/>
            <w:vAlign w:val="center"/>
          </w:tcPr>
          <w:p w:rsidR="00BB7DE1" w:rsidRPr="00F114C2" w:rsidRDefault="00BB7DE1" w:rsidP="00BB7DE1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BB7DE1" w:rsidRPr="00EA413B" w:rsidRDefault="00BB7DE1" w:rsidP="00BB7DE1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B7DE1" w:rsidRPr="00445A22" w:rsidRDefault="00BB7DE1" w:rsidP="00BB7DE1">
            <w:pPr>
              <w:rPr>
                <w:sz w:val="20"/>
                <w:szCs w:val="20"/>
                <w:lang w:val="en-US"/>
              </w:rPr>
            </w:pPr>
            <w:r w:rsidRPr="00445A22">
              <w:rPr>
                <w:sz w:val="20"/>
                <w:szCs w:val="20"/>
                <w:lang w:val="en-US"/>
              </w:rPr>
              <w:t xml:space="preserve">240 credits must be earned to graduate </w:t>
            </w:r>
          </w:p>
        </w:tc>
      </w:tr>
    </w:tbl>
    <w:p w:rsidR="006357F5" w:rsidRPr="00763C5E" w:rsidRDefault="006357F5" w:rsidP="006357F5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 xml:space="preserve">* 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>All students are required to take state examination on these courses in their 2</w:t>
      </w:r>
      <w:r w:rsidRPr="00763C5E">
        <w:rPr>
          <w:rFonts w:ascii="Times New Roman" w:eastAsia="Times New Roman" w:hAnsi="Times New Roman"/>
          <w:sz w:val="20"/>
          <w:szCs w:val="20"/>
          <w:vertAlign w:val="superscript"/>
          <w:lang w:val="en-US"/>
        </w:rPr>
        <w:t>nd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 xml:space="preserve"> year. </w:t>
      </w:r>
    </w:p>
    <w:p w:rsidR="006357F5" w:rsidRPr="00763C5E" w:rsidRDefault="006357F5" w:rsidP="006357F5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** Only </w:t>
      </w:r>
      <w:proofErr w:type="gramStart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6</w:t>
      </w:r>
      <w:proofErr w:type="gramEnd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 credits of foreign languages can be counted for Humanities requirement.</w:t>
      </w:r>
    </w:p>
    <w:p w:rsidR="00BC0796" w:rsidRDefault="00BC0796" w:rsidP="00BC0796">
      <w:pPr>
        <w:rPr>
          <w:rFonts w:eastAsia="Calibri"/>
          <w:b/>
          <w:lang w:val="en-US" w:eastAsia="en-US"/>
        </w:rPr>
      </w:pPr>
    </w:p>
    <w:p w:rsidR="00BC0796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BC0796" w:rsidRPr="007E61BB" w:rsidRDefault="00BC0796" w:rsidP="00BC0796">
      <w:pPr>
        <w:rPr>
          <w:b/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:rsidR="00BC0796" w:rsidRPr="00BB7DE1" w:rsidRDefault="00BC0796" w:rsidP="00BC0796">
      <w:pPr>
        <w:rPr>
          <w:b/>
          <w:i/>
          <w:lang w:val="en-US" w:eastAsia="en-US"/>
        </w:rPr>
      </w:pPr>
      <w:r w:rsidRPr="00BB7DE1">
        <w:rPr>
          <w:b/>
          <w:i/>
          <w:lang w:val="en-US" w:eastAsia="en-US"/>
        </w:rPr>
        <w:lastRenderedPageBreak/>
        <w:t xml:space="preserve">LAS Department </w:t>
      </w:r>
    </w:p>
    <w:p w:rsidR="00BC0796" w:rsidRPr="00075B5B" w:rsidRDefault="00BB7DE1" w:rsidP="00BC0796">
      <w:pPr>
        <w:rPr>
          <w:lang w:val="en-US"/>
        </w:rPr>
      </w:pPr>
      <w:r>
        <w:rPr>
          <w:lang w:val="en-US"/>
        </w:rPr>
        <w:t>Phone: +996 (312) 915000 *</w:t>
      </w:r>
      <w:r w:rsidR="00BC0796" w:rsidRPr="00075B5B">
        <w:rPr>
          <w:lang w:val="en-US"/>
        </w:rPr>
        <w:t>487, 48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BB7DE1" w:rsidRDefault="00BC0796" w:rsidP="00BC0796">
      <w:pPr>
        <w:rPr>
          <w:b/>
          <w:i/>
          <w:lang w:val="en-US" w:eastAsia="en-US"/>
        </w:rPr>
      </w:pPr>
      <w:r w:rsidRPr="00BB7DE1">
        <w:rPr>
          <w:b/>
          <w:i/>
          <w:lang w:val="en-US" w:eastAsia="en-US"/>
        </w:rPr>
        <w:t xml:space="preserve">Registrar Office </w:t>
      </w:r>
    </w:p>
    <w:p w:rsidR="00BC0796" w:rsidRPr="00075B5B" w:rsidRDefault="00BB7DE1" w:rsidP="00BC0796">
      <w:pPr>
        <w:rPr>
          <w:lang w:val="en-US"/>
        </w:rPr>
      </w:pPr>
      <w:r>
        <w:rPr>
          <w:lang w:val="en-US"/>
        </w:rPr>
        <w:t>Phone: +996 (312) 915000 *4</w:t>
      </w:r>
      <w:r w:rsidR="00BC0796" w:rsidRPr="00075B5B">
        <w:rPr>
          <w:lang w:val="en-US"/>
        </w:rPr>
        <w:t>01</w:t>
      </w:r>
      <w:r>
        <w:rPr>
          <w:lang w:val="en-US"/>
        </w:rPr>
        <w:t>, 402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BB7DE1" w:rsidRDefault="00BC0796" w:rsidP="00BC0796">
      <w:pPr>
        <w:rPr>
          <w:b/>
          <w:i/>
          <w:lang w:val="en-US" w:eastAsia="en-US"/>
        </w:rPr>
      </w:pPr>
      <w:r w:rsidRPr="00BB7DE1">
        <w:rPr>
          <w:b/>
          <w:i/>
          <w:lang w:val="en-US" w:eastAsia="en-US"/>
        </w:rPr>
        <w:t>Shared Service Center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  <w:r w:rsidR="00BB7DE1">
        <w:rPr>
          <w:lang w:val="en-US"/>
        </w:rPr>
        <w:t xml:space="preserve"> *285,286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:rsidR="00BC0796" w:rsidRPr="00BB7DE1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BC0796" w:rsidRPr="00BB7DE1" w:rsidRDefault="00BC0796" w:rsidP="00BC0796">
      <w:pPr>
        <w:rPr>
          <w:b/>
          <w:i/>
          <w:lang w:val="en-US" w:eastAsia="en-US"/>
        </w:rPr>
      </w:pPr>
      <w:r w:rsidRPr="00BB7DE1">
        <w:rPr>
          <w:b/>
          <w:i/>
          <w:lang w:val="en-US" w:eastAsia="en-US"/>
        </w:rPr>
        <w:lastRenderedPageBreak/>
        <w:t>Academic Advising Office</w:t>
      </w:r>
    </w:p>
    <w:p w:rsidR="00BC0796" w:rsidRPr="00075B5B" w:rsidRDefault="00BB7DE1" w:rsidP="00BC0796">
      <w:pPr>
        <w:rPr>
          <w:rFonts w:eastAsia="Times New Roman"/>
          <w:lang w:val="en-US"/>
        </w:rPr>
      </w:pPr>
      <w:r>
        <w:rPr>
          <w:lang w:val="en-US"/>
        </w:rPr>
        <w:t xml:space="preserve">Phone: +996 (312) 915000 *416, </w:t>
      </w:r>
      <w:r w:rsidR="00BC0796" w:rsidRPr="00075B5B">
        <w:rPr>
          <w:rFonts w:eastAsia="Times New Roman"/>
          <w:bCs/>
          <w:lang w:val="en-US"/>
        </w:rPr>
        <w:t>417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BC0796" w:rsidRPr="00075B5B" w:rsidRDefault="00BC0796" w:rsidP="00BC0796">
      <w:pPr>
        <w:rPr>
          <w:lang w:val="en-US"/>
        </w:rPr>
      </w:pPr>
    </w:p>
    <w:p w:rsidR="00BC0796" w:rsidRPr="00BB7DE1" w:rsidRDefault="00BC0796" w:rsidP="00BC0796">
      <w:pPr>
        <w:rPr>
          <w:b/>
          <w:lang w:val="en-US"/>
        </w:rPr>
      </w:pPr>
      <w:r w:rsidRPr="00BB7DE1">
        <w:rPr>
          <w:b/>
          <w:i/>
          <w:lang w:val="en-US" w:eastAsia="en-US"/>
        </w:rPr>
        <w:t>Writing and Academic Resources Center</w:t>
      </w:r>
    </w:p>
    <w:p w:rsidR="00BC0796" w:rsidRPr="00075B5B" w:rsidRDefault="00BB7DE1" w:rsidP="00BC0796">
      <w:pPr>
        <w:rPr>
          <w:rFonts w:eastAsia="Times New Roman"/>
          <w:lang w:val="en-US"/>
        </w:rPr>
      </w:pPr>
      <w:r>
        <w:rPr>
          <w:lang w:val="en-US"/>
        </w:rPr>
        <w:t>Phone: +996 (312) 915000 *</w:t>
      </w:r>
      <w:r w:rsidR="00BC0796" w:rsidRPr="00075B5B">
        <w:rPr>
          <w:bCs/>
          <w:lang w:val="en-US" w:eastAsia="en-US"/>
        </w:rPr>
        <w:t>49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BB7DE1" w:rsidRDefault="00BC0796" w:rsidP="00BC0796">
      <w:pPr>
        <w:rPr>
          <w:b/>
          <w:i/>
          <w:lang w:val="en-US" w:eastAsia="en-US"/>
        </w:rPr>
      </w:pPr>
      <w:r w:rsidRPr="00BB7DE1">
        <w:rPr>
          <w:b/>
          <w:i/>
          <w:lang w:val="en-US" w:eastAsia="en-US"/>
        </w:rPr>
        <w:t xml:space="preserve">Counseling Services </w:t>
      </w:r>
    </w:p>
    <w:p w:rsidR="00BC0796" w:rsidRDefault="00BC0796" w:rsidP="00BC0796">
      <w:pPr>
        <w:rPr>
          <w:lang w:val="en-US" w:eastAsia="en-US"/>
        </w:rPr>
        <w:sectPr w:rsidR="00BC0796" w:rsidSect="00150675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BC0796" w:rsidRDefault="00BC0796" w:rsidP="00BC0796">
      <w:pPr>
        <w:spacing w:line="360" w:lineRule="auto"/>
        <w:rPr>
          <w:rFonts w:eastAsia="Calibri"/>
          <w:b/>
          <w:lang w:val="en-US" w:eastAsia="en-US"/>
        </w:rPr>
      </w:pPr>
    </w:p>
    <w:p w:rsidR="00BC0796" w:rsidRPr="00227D01" w:rsidRDefault="00BC0796" w:rsidP="00BC0796">
      <w:pPr>
        <w:spacing w:line="360" w:lineRule="auto"/>
        <w:jc w:val="center"/>
        <w:rPr>
          <w:rFonts w:eastAsia="Calibri"/>
          <w:b/>
          <w:lang w:val="en-US" w:eastAsia="en-US"/>
        </w:rPr>
      </w:pP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2"/>
        <w:gridCol w:w="864"/>
        <w:gridCol w:w="3782"/>
        <w:gridCol w:w="864"/>
      </w:tblGrid>
      <w:tr w:rsidR="00BC0796" w:rsidRPr="008E05D6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8E05D6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First Year Seminar I</w:t>
            </w:r>
          </w:p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</w:t>
            </w:r>
          </w:p>
          <w:p w:rsidR="00576D8D" w:rsidRPr="008E05D6" w:rsidRDefault="00576D8D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Introduction to Philosophy I (part of FYS I) – 2 credits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I</w:t>
            </w:r>
          </w:p>
          <w:p w:rsidR="00576D8D" w:rsidRPr="008E05D6" w:rsidRDefault="00576D8D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Introduction to Philosophy II (part of FYS II) – 2 credit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BC0796" w:rsidRPr="008E05D6" w:rsidTr="00576D8D">
        <w:trPr>
          <w:trHeight w:val="285"/>
        </w:trPr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Intro to HR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sz w:val="22"/>
                <w:szCs w:val="22"/>
                <w:shd w:val="clear" w:color="auto" w:fill="FFFFFF"/>
                <w:lang w:val="en-US"/>
              </w:rPr>
              <w:t>Politics of Human Rights / Theory and Politics of Human Rights (ICP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World Literatur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BB7DE1"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BB7DE1" w:rsidRPr="008E05D6">
              <w:rPr>
                <w:rFonts w:eastAsia="Calibri"/>
                <w:sz w:val="22"/>
                <w:szCs w:val="22"/>
                <w:lang w:val="en-US" w:eastAsia="en-US"/>
              </w:rPr>
              <w:t>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8E05D6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8E05D6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Concepts of Modern Art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sz w:val="22"/>
                <w:szCs w:val="22"/>
                <w:shd w:val="clear" w:color="auto" w:fill="FFFFFF"/>
                <w:lang w:val="en-US"/>
              </w:rPr>
              <w:t>Human Rights Elective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Kyrgyz language and literature</w:t>
            </w:r>
            <w:r w:rsidR="00CB3C42"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 – 4rc. </w:t>
            </w:r>
          </w:p>
          <w:p w:rsidR="00CB3C42" w:rsidRPr="008E05D6" w:rsidRDefault="00CB3C4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Russian Language  - 2 cr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CB3C4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  <w:r w:rsidR="00576D8D"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8E05D6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5451" w:rsidRPr="008E05D6" w:rsidRDefault="006C545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Kyrgyz language and literature – 4rc. </w:t>
            </w:r>
          </w:p>
          <w:p w:rsidR="00BC0796" w:rsidRPr="008E05D6" w:rsidRDefault="006C5451" w:rsidP="008E05D6">
            <w:pPr>
              <w:pStyle w:val="a8"/>
              <w:shd w:val="clear" w:color="auto" w:fill="FFFFFF"/>
              <w:spacing w:before="0" w:beforeAutospacing="0" w:after="150" w:afterAutospacing="0" w:line="276" w:lineRule="auto"/>
              <w:rPr>
                <w:color w:val="2C2C2C"/>
                <w:lang w:val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Russian Language  - 2 cr.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="00BB7DE1" w:rsidRPr="008E05D6">
              <w:rPr>
                <w:rFonts w:eastAsia="Calibri"/>
                <w:sz w:val="22"/>
                <w:szCs w:val="22"/>
                <w:lang w:val="en-US" w:eastAsia="en-US"/>
              </w:rPr>
              <w:t>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8E05D6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8E05D6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C0796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Legal Research Metho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rPr>
          <w:trHeight w:val="306"/>
        </w:trPr>
        <w:tc>
          <w:tcPr>
            <w:tcW w:w="51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International Human Rights law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B7DE1" w:rsidRPr="008E05D6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8E05D6">
              <w:rPr>
                <w:rFonts w:eastAsia="Calibri"/>
                <w:b/>
                <w:sz w:val="22"/>
                <w:szCs w:val="22"/>
                <w:lang w:val="en-US" w:eastAsia="en-US"/>
              </w:rPr>
              <w:t>Forth Year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8E05D6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F72A32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 xml:space="preserve">HR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B7DE1" w:rsidRPr="008E05D6" w:rsidTr="00576D8D">
        <w:tc>
          <w:tcPr>
            <w:tcW w:w="5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B7DE1" w:rsidRPr="008E05D6" w:rsidRDefault="00BB7DE1" w:rsidP="008E05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8E05D6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:rsidR="00AE33BB" w:rsidRPr="007D502E" w:rsidRDefault="00AE33BB" w:rsidP="00BB7DE1">
      <w:pPr>
        <w:spacing w:line="360" w:lineRule="auto"/>
        <w:rPr>
          <w:b/>
          <w:sz w:val="28"/>
          <w:szCs w:val="28"/>
          <w:lang w:val="en-US"/>
        </w:rPr>
      </w:pPr>
    </w:p>
    <w:sectPr w:rsidR="00AE33BB" w:rsidRPr="007D502E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25764"/>
    <w:rsid w:val="00031746"/>
    <w:rsid w:val="00036DFC"/>
    <w:rsid w:val="000437C5"/>
    <w:rsid w:val="000468A7"/>
    <w:rsid w:val="001018F7"/>
    <w:rsid w:val="001A20C4"/>
    <w:rsid w:val="001F3D43"/>
    <w:rsid w:val="001F6CB1"/>
    <w:rsid w:val="00262D2D"/>
    <w:rsid w:val="00285389"/>
    <w:rsid w:val="002B0A80"/>
    <w:rsid w:val="002B1E60"/>
    <w:rsid w:val="003412E9"/>
    <w:rsid w:val="00363495"/>
    <w:rsid w:val="003B20D4"/>
    <w:rsid w:val="003C2C60"/>
    <w:rsid w:val="003D7AFF"/>
    <w:rsid w:val="003F46AE"/>
    <w:rsid w:val="00412E24"/>
    <w:rsid w:val="00432A73"/>
    <w:rsid w:val="00445A22"/>
    <w:rsid w:val="004B640C"/>
    <w:rsid w:val="00523A3E"/>
    <w:rsid w:val="00532EA3"/>
    <w:rsid w:val="005403C1"/>
    <w:rsid w:val="00547B4A"/>
    <w:rsid w:val="00550700"/>
    <w:rsid w:val="00576D8D"/>
    <w:rsid w:val="005A1FED"/>
    <w:rsid w:val="005A3AEA"/>
    <w:rsid w:val="005E4912"/>
    <w:rsid w:val="005E5FC0"/>
    <w:rsid w:val="00604A03"/>
    <w:rsid w:val="006166E7"/>
    <w:rsid w:val="00621CE9"/>
    <w:rsid w:val="006357F5"/>
    <w:rsid w:val="00646DA5"/>
    <w:rsid w:val="00672385"/>
    <w:rsid w:val="00673E5F"/>
    <w:rsid w:val="006A384B"/>
    <w:rsid w:val="006C1651"/>
    <w:rsid w:val="006C5451"/>
    <w:rsid w:val="00714454"/>
    <w:rsid w:val="007279D5"/>
    <w:rsid w:val="00735C13"/>
    <w:rsid w:val="007405E4"/>
    <w:rsid w:val="00777CE2"/>
    <w:rsid w:val="00796FB7"/>
    <w:rsid w:val="007A5B38"/>
    <w:rsid w:val="007D502E"/>
    <w:rsid w:val="007F251F"/>
    <w:rsid w:val="007F5561"/>
    <w:rsid w:val="0082020A"/>
    <w:rsid w:val="00822032"/>
    <w:rsid w:val="00875CA6"/>
    <w:rsid w:val="008A1452"/>
    <w:rsid w:val="008B63F9"/>
    <w:rsid w:val="008E05D6"/>
    <w:rsid w:val="00904706"/>
    <w:rsid w:val="00930CBC"/>
    <w:rsid w:val="00984635"/>
    <w:rsid w:val="00A137EF"/>
    <w:rsid w:val="00A220A6"/>
    <w:rsid w:val="00A45EAA"/>
    <w:rsid w:val="00A46EDF"/>
    <w:rsid w:val="00A57559"/>
    <w:rsid w:val="00A96B0D"/>
    <w:rsid w:val="00AC71E6"/>
    <w:rsid w:val="00AE33BB"/>
    <w:rsid w:val="00B1181B"/>
    <w:rsid w:val="00B37688"/>
    <w:rsid w:val="00B6468C"/>
    <w:rsid w:val="00BA1C19"/>
    <w:rsid w:val="00BB1E5C"/>
    <w:rsid w:val="00BB7DE1"/>
    <w:rsid w:val="00BC0796"/>
    <w:rsid w:val="00C708BF"/>
    <w:rsid w:val="00C753B2"/>
    <w:rsid w:val="00C85BF8"/>
    <w:rsid w:val="00CB3C42"/>
    <w:rsid w:val="00D218A2"/>
    <w:rsid w:val="00D445FB"/>
    <w:rsid w:val="00D718D5"/>
    <w:rsid w:val="00D97B39"/>
    <w:rsid w:val="00DA4649"/>
    <w:rsid w:val="00DB2486"/>
    <w:rsid w:val="00DD0D2F"/>
    <w:rsid w:val="00E201C7"/>
    <w:rsid w:val="00E24973"/>
    <w:rsid w:val="00E379DE"/>
    <w:rsid w:val="00E83988"/>
    <w:rsid w:val="00E86D6D"/>
    <w:rsid w:val="00EA413B"/>
    <w:rsid w:val="00EA4AFE"/>
    <w:rsid w:val="00EC2A78"/>
    <w:rsid w:val="00ED15D5"/>
    <w:rsid w:val="00ED28EC"/>
    <w:rsid w:val="00F4418F"/>
    <w:rsid w:val="00F503A5"/>
    <w:rsid w:val="00F72A32"/>
    <w:rsid w:val="00F72B9E"/>
    <w:rsid w:val="00F83AE2"/>
    <w:rsid w:val="00F877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94"/>
    <o:shapelayout v:ext="edit">
      <o:idmap v:ext="edit" data="1"/>
    </o:shapelayout>
  </w:shapeDefaults>
  <w:decimalSymbol w:val=","/>
  <w:listSeparator w:val=";"/>
  <w15:docId w15:val="{F0F8ACCB-3863-41EA-A4FE-339B5DD75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979</Words>
  <Characters>558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RePack by Diakov</cp:lastModifiedBy>
  <cp:revision>23</cp:revision>
  <cp:lastPrinted>2020-02-12T04:15:00Z</cp:lastPrinted>
  <dcterms:created xsi:type="dcterms:W3CDTF">2020-04-18T12:33:00Z</dcterms:created>
  <dcterms:modified xsi:type="dcterms:W3CDTF">2020-08-20T17:56:00Z</dcterms:modified>
</cp:coreProperties>
</file>